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8004E" w14:textId="38CF0C1B" w:rsidR="00FA0050" w:rsidRPr="00BC51FF" w:rsidRDefault="005E68FF" w:rsidP="005E68FF">
      <w:pPr>
        <w:spacing w:after="0"/>
        <w:jc w:val="right"/>
        <w:rPr>
          <w:rFonts w:ascii="Times New Roman" w:hAnsi="Times New Roman"/>
          <w:i/>
          <w:iCs/>
          <w:sz w:val="20"/>
          <w:szCs w:val="20"/>
        </w:rPr>
      </w:pPr>
      <w:r w:rsidRPr="00BC51FF">
        <w:rPr>
          <w:rFonts w:ascii="Times New Roman" w:hAnsi="Times New Roman"/>
          <w:i/>
          <w:iCs/>
          <w:sz w:val="20"/>
          <w:szCs w:val="20"/>
        </w:rPr>
        <w:t>Z</w:t>
      </w:r>
      <w:r w:rsidR="00FA0050" w:rsidRPr="00BC51FF">
        <w:rPr>
          <w:rFonts w:ascii="Times New Roman" w:hAnsi="Times New Roman"/>
          <w:i/>
          <w:iCs/>
          <w:sz w:val="20"/>
          <w:szCs w:val="20"/>
        </w:rPr>
        <w:t xml:space="preserve">ałącznik </w:t>
      </w:r>
      <w:r w:rsidRPr="00BC51FF">
        <w:rPr>
          <w:rFonts w:ascii="Times New Roman" w:hAnsi="Times New Roman"/>
          <w:i/>
          <w:iCs/>
          <w:sz w:val="20"/>
          <w:szCs w:val="20"/>
        </w:rPr>
        <w:t xml:space="preserve">nr </w:t>
      </w:r>
      <w:r w:rsidR="0066151E" w:rsidRPr="00BC51FF">
        <w:rPr>
          <w:rFonts w:ascii="Times New Roman" w:hAnsi="Times New Roman"/>
          <w:i/>
          <w:iCs/>
          <w:sz w:val="20"/>
          <w:szCs w:val="20"/>
        </w:rPr>
        <w:t>2</w:t>
      </w:r>
      <w:r w:rsidRPr="00BC51FF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FA0050" w:rsidRPr="00BC51FF">
        <w:rPr>
          <w:rFonts w:ascii="Times New Roman" w:hAnsi="Times New Roman"/>
          <w:i/>
          <w:iCs/>
          <w:sz w:val="20"/>
          <w:szCs w:val="20"/>
        </w:rPr>
        <w:t>do zarządzenia nr</w:t>
      </w:r>
      <w:r w:rsidRPr="00BC51FF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8D48D9">
        <w:rPr>
          <w:rFonts w:ascii="Times New Roman" w:hAnsi="Times New Roman"/>
          <w:i/>
          <w:iCs/>
          <w:sz w:val="20"/>
          <w:szCs w:val="20"/>
        </w:rPr>
        <w:t>173</w:t>
      </w:r>
      <w:r w:rsidRPr="00BC51FF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FA0050" w:rsidRPr="00BC51FF">
        <w:rPr>
          <w:rFonts w:ascii="Times New Roman" w:hAnsi="Times New Roman"/>
          <w:i/>
          <w:iCs/>
          <w:sz w:val="20"/>
          <w:szCs w:val="20"/>
        </w:rPr>
        <w:t>Rektora UŁ</w:t>
      </w:r>
      <w:r w:rsidRPr="00BC51FF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FA0050" w:rsidRPr="00BC51FF">
        <w:rPr>
          <w:rFonts w:ascii="Times New Roman" w:hAnsi="Times New Roman"/>
          <w:i/>
          <w:iCs/>
          <w:sz w:val="20"/>
          <w:szCs w:val="20"/>
        </w:rPr>
        <w:t xml:space="preserve">z dnia </w:t>
      </w:r>
      <w:r w:rsidR="008D48D9">
        <w:rPr>
          <w:rFonts w:ascii="Times New Roman" w:hAnsi="Times New Roman"/>
          <w:i/>
          <w:iCs/>
          <w:sz w:val="20"/>
          <w:szCs w:val="20"/>
        </w:rPr>
        <w:t>29.09.2023 r</w:t>
      </w:r>
      <w:r w:rsidRPr="00BC51FF">
        <w:rPr>
          <w:rFonts w:ascii="Times New Roman" w:hAnsi="Times New Roman"/>
          <w:i/>
          <w:iCs/>
          <w:sz w:val="20"/>
          <w:szCs w:val="20"/>
        </w:rPr>
        <w:t>.</w:t>
      </w:r>
    </w:p>
    <w:p w14:paraId="049EFC18" w14:textId="77777777" w:rsidR="00D01309" w:rsidRPr="00BC51FF" w:rsidRDefault="00D01309" w:rsidP="00D01309">
      <w:pPr>
        <w:jc w:val="right"/>
        <w:rPr>
          <w:sz w:val="10"/>
          <w:szCs w:val="10"/>
        </w:rPr>
      </w:pPr>
    </w:p>
    <w:p w14:paraId="51E98C00" w14:textId="550765CF" w:rsidR="00906A75" w:rsidRDefault="00B0043D" w:rsidP="00906A75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WNIOSEK O PRZYZNANIE </w:t>
      </w:r>
      <w:r w:rsidR="00FA0050">
        <w:rPr>
          <w:b/>
          <w:bCs/>
        </w:rPr>
        <w:t>WYRÓŻNIENIA</w:t>
      </w:r>
      <w:r w:rsidRPr="00906A75">
        <w:rPr>
          <w:b/>
          <w:bCs/>
        </w:rPr>
        <w:t xml:space="preserve"> ZA DZIAŁALNOŚĆ </w:t>
      </w:r>
      <w:r w:rsidR="00906A75">
        <w:rPr>
          <w:b/>
          <w:bCs/>
        </w:rPr>
        <w:br/>
      </w:r>
      <w:r w:rsidRPr="00906A75">
        <w:rPr>
          <w:b/>
          <w:bCs/>
        </w:rPr>
        <w:t xml:space="preserve">NA RZECZ I DLA DOBRA UNIWERSYTETU ŁÓDZKIEGO </w:t>
      </w:r>
    </w:p>
    <w:p w14:paraId="731CCD74" w14:textId="2FCF4D4C" w:rsidR="00B0043D" w:rsidRPr="00906A75" w:rsidRDefault="00B0043D" w:rsidP="00906A75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DLA </w:t>
      </w:r>
      <w:r w:rsidR="00A0012D">
        <w:rPr>
          <w:b/>
          <w:bCs/>
        </w:rPr>
        <w:t>DOKTORANTÓW</w:t>
      </w:r>
    </w:p>
    <w:p w14:paraId="478727DA" w14:textId="0F73F66C" w:rsidR="00B0043D" w:rsidRDefault="00B0043D" w:rsidP="00B0043D">
      <w:pPr>
        <w:rPr>
          <w:sz w:val="24"/>
          <w:szCs w:val="24"/>
        </w:rPr>
      </w:pPr>
    </w:p>
    <w:p w14:paraId="6EC14EB8" w14:textId="20AD9114" w:rsidR="00B0043D" w:rsidRPr="00906A75" w:rsidRDefault="00B0043D" w:rsidP="00B0043D">
      <w:pPr>
        <w:rPr>
          <w:b/>
          <w:bCs/>
          <w:sz w:val="24"/>
          <w:szCs w:val="24"/>
        </w:rPr>
      </w:pPr>
      <w:r w:rsidRPr="00906A75">
        <w:rPr>
          <w:b/>
          <w:bCs/>
          <w:sz w:val="24"/>
          <w:szCs w:val="24"/>
        </w:rPr>
        <w:t xml:space="preserve">DANE </w:t>
      </w:r>
      <w:r w:rsidR="00A0012D">
        <w:rPr>
          <w:b/>
          <w:bCs/>
          <w:sz w:val="24"/>
          <w:szCs w:val="24"/>
        </w:rPr>
        <w:t>DOKTORA</w:t>
      </w:r>
      <w:r w:rsidR="00165ECC">
        <w:rPr>
          <w:b/>
          <w:bCs/>
          <w:sz w:val="24"/>
          <w:szCs w:val="24"/>
        </w:rPr>
        <w:t>NTA</w:t>
      </w:r>
      <w:r w:rsidRPr="00906A75">
        <w:rPr>
          <w:b/>
          <w:bCs/>
          <w:sz w:val="24"/>
          <w:szCs w:val="24"/>
        </w:rPr>
        <w:t>:</w:t>
      </w:r>
    </w:p>
    <w:p w14:paraId="5020A7E4" w14:textId="62A32C41" w:rsidR="00B0043D" w:rsidRPr="00B0043D" w:rsidRDefault="00B0043D" w:rsidP="00B0043D">
      <w:pPr>
        <w:rPr>
          <w:sz w:val="24"/>
          <w:szCs w:val="24"/>
        </w:rPr>
      </w:pPr>
      <w:r w:rsidRPr="00B0043D">
        <w:rPr>
          <w:sz w:val="24"/>
          <w:szCs w:val="24"/>
        </w:rPr>
        <w:t>NAZWISKO I IMIĘ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06A75">
        <w:rPr>
          <w:sz w:val="24"/>
          <w:szCs w:val="24"/>
        </w:rPr>
        <w:tab/>
      </w:r>
      <w:r>
        <w:rPr>
          <w:sz w:val="24"/>
          <w:szCs w:val="24"/>
        </w:rPr>
        <w:t>……………………………………………………………………</w:t>
      </w:r>
      <w:r w:rsidR="00FA0050">
        <w:rPr>
          <w:sz w:val="24"/>
          <w:szCs w:val="24"/>
        </w:rPr>
        <w:t>………</w:t>
      </w:r>
    </w:p>
    <w:p w14:paraId="562BB735" w14:textId="5185470E" w:rsidR="00B0043D" w:rsidRPr="00B0043D" w:rsidRDefault="00A0012D" w:rsidP="00B0043D">
      <w:pPr>
        <w:rPr>
          <w:sz w:val="24"/>
          <w:szCs w:val="24"/>
        </w:rPr>
      </w:pPr>
      <w:r>
        <w:rPr>
          <w:sz w:val="24"/>
          <w:szCs w:val="24"/>
        </w:rPr>
        <w:t>SZKOŁA DOKTORSKA/</w:t>
      </w:r>
      <w:r w:rsidR="00B0043D" w:rsidRPr="00B0043D">
        <w:rPr>
          <w:sz w:val="24"/>
          <w:szCs w:val="24"/>
        </w:rPr>
        <w:t>WYDZIAŁ:</w:t>
      </w:r>
      <w:r w:rsidR="00B0043D">
        <w:rPr>
          <w:sz w:val="24"/>
          <w:szCs w:val="24"/>
        </w:rPr>
        <w:tab/>
      </w:r>
      <w:r w:rsidR="00906A75">
        <w:rPr>
          <w:sz w:val="24"/>
          <w:szCs w:val="24"/>
        </w:rPr>
        <w:tab/>
      </w:r>
      <w:r>
        <w:rPr>
          <w:sz w:val="24"/>
          <w:szCs w:val="24"/>
        </w:rPr>
        <w:t>…………………………………</w:t>
      </w:r>
      <w:r w:rsidR="00B0043D">
        <w:rPr>
          <w:sz w:val="24"/>
          <w:szCs w:val="24"/>
        </w:rPr>
        <w:t>…………………………………</w:t>
      </w:r>
      <w:r w:rsidR="00FA0050">
        <w:rPr>
          <w:sz w:val="24"/>
          <w:szCs w:val="24"/>
        </w:rPr>
        <w:t>………</w:t>
      </w:r>
    </w:p>
    <w:p w14:paraId="2F2D7A93" w14:textId="6E7CC0CF" w:rsidR="00B0043D" w:rsidRDefault="00B0043D" w:rsidP="00FA0050">
      <w:pPr>
        <w:rPr>
          <w:sz w:val="24"/>
          <w:szCs w:val="24"/>
        </w:rPr>
      </w:pPr>
      <w:r w:rsidRPr="00B0043D">
        <w:rPr>
          <w:sz w:val="24"/>
          <w:szCs w:val="24"/>
        </w:rPr>
        <w:t>NUMER ALBUMU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06A75">
        <w:rPr>
          <w:sz w:val="24"/>
          <w:szCs w:val="24"/>
        </w:rPr>
        <w:tab/>
      </w:r>
      <w:r>
        <w:rPr>
          <w:sz w:val="24"/>
          <w:szCs w:val="24"/>
        </w:rPr>
        <w:t>…………</w:t>
      </w:r>
      <w:r w:rsidR="00A0012D">
        <w:rPr>
          <w:sz w:val="24"/>
          <w:szCs w:val="24"/>
        </w:rPr>
        <w:t>…</w:t>
      </w:r>
      <w:r>
        <w:rPr>
          <w:sz w:val="24"/>
          <w:szCs w:val="24"/>
        </w:rPr>
        <w:t>…………………………………………………………</w:t>
      </w:r>
      <w:r w:rsidR="00FA0050">
        <w:rPr>
          <w:sz w:val="24"/>
          <w:szCs w:val="24"/>
        </w:rPr>
        <w:t>……</w:t>
      </w:r>
      <w:r w:rsidR="00FA0050">
        <w:tab/>
      </w:r>
      <w:r w:rsidR="00FA0050">
        <w:tab/>
      </w:r>
      <w:r w:rsidR="00FA0050">
        <w:tab/>
      </w:r>
      <w:r w:rsidR="00FA0050">
        <w:tab/>
      </w:r>
      <w:r w:rsidRPr="5F8C32A1">
        <w:rPr>
          <w:sz w:val="36"/>
          <w:szCs w:val="36"/>
        </w:rPr>
        <w:t xml:space="preserve"> </w:t>
      </w:r>
      <w:r w:rsidRPr="5F8C32A1">
        <w:rPr>
          <w:sz w:val="24"/>
          <w:szCs w:val="24"/>
        </w:rPr>
        <w:t xml:space="preserve"> </w:t>
      </w:r>
    </w:p>
    <w:p w14:paraId="161823A5" w14:textId="77777777" w:rsidR="00D01309" w:rsidRDefault="00D01309" w:rsidP="00B0043D">
      <w:pPr>
        <w:rPr>
          <w:sz w:val="24"/>
          <w:szCs w:val="24"/>
        </w:rPr>
      </w:pPr>
    </w:p>
    <w:p w14:paraId="63B95241" w14:textId="0BF4C1E3" w:rsidR="00906A75" w:rsidRDefault="00906A75" w:rsidP="005B600E">
      <w:pPr>
        <w:jc w:val="both"/>
        <w:rPr>
          <w:sz w:val="24"/>
          <w:szCs w:val="24"/>
        </w:rPr>
      </w:pPr>
      <w:r w:rsidRPr="005B600E">
        <w:rPr>
          <w:sz w:val="24"/>
          <w:szCs w:val="24"/>
        </w:rPr>
        <w:t>Proszę o przyznanie</w:t>
      </w:r>
      <w:r w:rsidR="005B600E">
        <w:rPr>
          <w:sz w:val="24"/>
          <w:szCs w:val="24"/>
        </w:rPr>
        <w:t xml:space="preserve"> </w:t>
      </w:r>
      <w:r w:rsidRPr="005B600E">
        <w:rPr>
          <w:sz w:val="24"/>
          <w:szCs w:val="24"/>
        </w:rPr>
        <w:t xml:space="preserve">wyróżnienia za </w:t>
      </w:r>
      <w:r w:rsidR="0094161D" w:rsidRPr="0094161D">
        <w:rPr>
          <w:sz w:val="24"/>
          <w:szCs w:val="24"/>
        </w:rPr>
        <w:t xml:space="preserve">działalność organizacyjną </w:t>
      </w:r>
      <w:r w:rsidR="00165ECC">
        <w:rPr>
          <w:sz w:val="24"/>
          <w:szCs w:val="24"/>
        </w:rPr>
        <w:t>lub</w:t>
      </w:r>
      <w:r w:rsidR="0094161D" w:rsidRPr="0094161D">
        <w:rPr>
          <w:sz w:val="24"/>
          <w:szCs w:val="24"/>
        </w:rPr>
        <w:t xml:space="preserve"> naukowo-badawczą na rzecz i</w:t>
      </w:r>
      <w:r w:rsidR="0094161D">
        <w:rPr>
          <w:sz w:val="24"/>
          <w:szCs w:val="24"/>
        </w:rPr>
        <w:t> </w:t>
      </w:r>
      <w:r w:rsidR="0094161D" w:rsidRPr="0094161D">
        <w:rPr>
          <w:sz w:val="24"/>
          <w:szCs w:val="24"/>
        </w:rPr>
        <w:t xml:space="preserve">dla dobra </w:t>
      </w:r>
      <w:r w:rsidRPr="005B600E">
        <w:rPr>
          <w:sz w:val="24"/>
          <w:szCs w:val="24"/>
        </w:rPr>
        <w:t>Uniwersytetu Łódzkiego</w:t>
      </w:r>
      <w:r w:rsidR="005B600E">
        <w:rPr>
          <w:sz w:val="24"/>
          <w:szCs w:val="24"/>
        </w:rPr>
        <w:t xml:space="preserve"> w roku akademickim _ _ _ _</w:t>
      </w:r>
      <w:r w:rsidR="00FA3995">
        <w:rPr>
          <w:sz w:val="24"/>
          <w:szCs w:val="24"/>
        </w:rPr>
        <w:t xml:space="preserve"> </w:t>
      </w:r>
      <w:r w:rsidR="005B600E">
        <w:rPr>
          <w:sz w:val="24"/>
          <w:szCs w:val="24"/>
        </w:rPr>
        <w:t xml:space="preserve"> / _ _ _ _ </w:t>
      </w:r>
    </w:p>
    <w:p w14:paraId="6BD46AD2" w14:textId="759705BF" w:rsidR="0094161D" w:rsidRPr="005B600E" w:rsidRDefault="0094161D" w:rsidP="005B600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świadczam, że </w:t>
      </w:r>
      <w:r w:rsidRPr="0094161D">
        <w:rPr>
          <w:sz w:val="24"/>
          <w:szCs w:val="24"/>
        </w:rPr>
        <w:t>aktywnie działa</w:t>
      </w:r>
      <w:r>
        <w:rPr>
          <w:sz w:val="24"/>
          <w:szCs w:val="24"/>
        </w:rPr>
        <w:t>łem/-am</w:t>
      </w:r>
      <w:r w:rsidRPr="0094161D">
        <w:rPr>
          <w:sz w:val="24"/>
          <w:szCs w:val="24"/>
        </w:rPr>
        <w:t xml:space="preserve"> na rzecz i dla dobra Uniwersytetu Łódzkiego przez okres minimum roku</w:t>
      </w:r>
      <w:r>
        <w:rPr>
          <w:sz w:val="24"/>
          <w:szCs w:val="24"/>
        </w:rPr>
        <w:t xml:space="preserve"> w wykazany poniżej sposób.</w:t>
      </w:r>
      <w:r w:rsidR="00EA2934">
        <w:rPr>
          <w:sz w:val="24"/>
          <w:szCs w:val="24"/>
        </w:rPr>
        <w:t xml:space="preserve"> 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86"/>
        <w:gridCol w:w="2128"/>
        <w:gridCol w:w="214"/>
        <w:gridCol w:w="1621"/>
        <w:gridCol w:w="288"/>
        <w:gridCol w:w="612"/>
        <w:gridCol w:w="1089"/>
        <w:gridCol w:w="901"/>
        <w:gridCol w:w="363"/>
        <w:gridCol w:w="245"/>
        <w:gridCol w:w="225"/>
        <w:gridCol w:w="798"/>
      </w:tblGrid>
      <w:tr w:rsidR="0094161D" w:rsidRPr="003A3B1E" w14:paraId="03153EDB" w14:textId="77777777" w:rsidTr="003E0711">
        <w:trPr>
          <w:cantSplit/>
          <w:trHeight w:val="1082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E10518B" w14:textId="77654C44" w:rsidR="0094161D" w:rsidRPr="003A3B1E" w:rsidRDefault="0094161D" w:rsidP="003E071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bookmarkStart w:id="0" w:name="_Hlk69063819"/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ykaz aktywności</w:t>
            </w:r>
            <w:r w:rsidR="00FD64C4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/osiągnięć</w:t>
            </w: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 w:rsidR="003E071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w ramach działalności organizacyjnej </w:t>
            </w:r>
            <w:r w:rsidR="00A0012D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doktoranta</w:t>
            </w:r>
            <w:r w:rsidR="003E071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 w:rsidR="004C21BA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br/>
            </w:r>
            <w:r w:rsidR="003E071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a rzecz i dla dobra Uniwersytetu Łódzkiego</w:t>
            </w:r>
          </w:p>
        </w:tc>
      </w:tr>
      <w:tr w:rsidR="0070722F" w:rsidRPr="003A3B1E" w14:paraId="18227173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55255B" w14:textId="75C7B6AA" w:rsidR="004C21BA" w:rsidRPr="003E0711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42A5" w14:textId="75CA54F9" w:rsidR="004C21BA" w:rsidRPr="004C21BA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Opis osiągnięcia/działalności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906B0" w14:textId="0736CE61" w:rsidR="004C21BA" w:rsidRPr="004C21BA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ata/okres</w:t>
            </w:r>
          </w:p>
        </w:tc>
      </w:tr>
      <w:tr w:rsidR="0070722F" w:rsidRPr="003A3B1E" w14:paraId="14DCC75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B71A18" w14:textId="62DD6F15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8952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6F548" w14:textId="36F1F04D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C1FADE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8C0F49" w14:textId="3C9D2B7F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42FFE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72126" w14:textId="4073C472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55473B2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59778F" w14:textId="7EF9652F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6E9C9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9356" w14:textId="45B2731D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4C21BA" w:rsidRPr="003A3B1E" w14:paraId="273EC1C3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BDF4A" w14:textId="04DD7953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C81E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DD26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FD64C4" w:rsidRPr="003A3B1E" w14:paraId="0190D15A" w14:textId="77777777" w:rsidTr="00FD64C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FA2BF46" w14:textId="5635DAF0" w:rsidR="00FD64C4" w:rsidRPr="00EE50E5" w:rsidRDefault="00EE50E5" w:rsidP="00FD64C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  <w:bCs/>
              </w:rPr>
              <w:t xml:space="preserve">Wykaz publikacji naukowych </w:t>
            </w:r>
            <w:r>
              <w:rPr>
                <w:rFonts w:cstheme="minorHAnsi"/>
                <w:b/>
                <w:bCs/>
              </w:rPr>
              <w:br/>
            </w:r>
            <w:r w:rsidRPr="00EE50E5">
              <w:rPr>
                <w:rFonts w:cstheme="minorHAnsi"/>
                <w:b/>
                <w:bCs/>
              </w:rPr>
              <w:t>(z uwzględnieniem udziału wśród współautorów – dotyczy publikacji zbiorowej)</w:t>
            </w:r>
          </w:p>
        </w:tc>
      </w:tr>
      <w:tr w:rsidR="0070722F" w:rsidRPr="003A3B1E" w14:paraId="2A3650E7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BBC12E8" w14:textId="0F26EC1F" w:rsidR="00EE50E5" w:rsidRPr="00EE50E5" w:rsidRDefault="00EE50E5" w:rsidP="00E135A3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EB71D" w14:textId="51081982" w:rsidR="00EE50E5" w:rsidRPr="00EE50E5" w:rsidRDefault="00EE50E5" w:rsidP="00E135A3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Tytuł publikacji</w:t>
            </w: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39253" w14:textId="40AB1053" w:rsidR="00EE50E5" w:rsidRPr="00EE50E5" w:rsidRDefault="00EE50E5" w:rsidP="00E135A3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Czasopismo/monografia</w:t>
            </w:r>
            <w:r w:rsidRPr="00EE50E5">
              <w:rPr>
                <w:rFonts w:cstheme="minorHAnsi"/>
                <w:b/>
              </w:rPr>
              <w:br/>
              <w:t>(tytuł, numer, strony)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245F" w14:textId="32A615FC" w:rsidR="00EE50E5" w:rsidRPr="00EE50E5" w:rsidRDefault="00EE50E5" w:rsidP="00E135A3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Udział (w %)</w:t>
            </w:r>
          </w:p>
        </w:tc>
      </w:tr>
      <w:tr w:rsidR="0070722F" w:rsidRPr="003A3B1E" w14:paraId="443C5ABD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0CA7DCC" w14:textId="165C7644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FDFFC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7BD1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8A059" w14:textId="7720209B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15A50C37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71D2F5" w14:textId="37404A5D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C212A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156F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6FA16" w14:textId="1B20716D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65A8B1FC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D254DF" w14:textId="40ABB156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851E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B9282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E65F" w14:textId="56D40A50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9F1E060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D5B6C2" w14:textId="00D63F00" w:rsidR="00EE50E5" w:rsidRPr="003E0711" w:rsidRDefault="00EE50E5" w:rsidP="00FD64C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E454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438AB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EBCE8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bookmarkEnd w:id="0"/>
      <w:tr w:rsidR="005C596C" w:rsidRPr="003A3B1E" w14:paraId="4B3C948D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2D19A0DA" w14:textId="033A43D9" w:rsidR="005C596C" w:rsidRPr="00EE50E5" w:rsidRDefault="00EE50E5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  <w:bCs/>
              </w:rPr>
              <w:t>Wykaz projektów badawczych – międzynarodowych i krajowych</w:t>
            </w:r>
          </w:p>
        </w:tc>
      </w:tr>
      <w:tr w:rsidR="0070722F" w:rsidRPr="003A3B1E" w14:paraId="4C21903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1BB864" w14:textId="5C46E90D" w:rsidR="00EE50E5" w:rsidRPr="00EE50E5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F476E" w14:textId="4738F57B" w:rsidR="00EE50E5" w:rsidRPr="00EE50E5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Tytuł projektu</w:t>
            </w: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42E84" w14:textId="55CE3DFB" w:rsidR="00EE50E5" w:rsidRPr="00EE50E5" w:rsidRDefault="00EE50E5" w:rsidP="00EE50E5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Rola w projekcie</w:t>
            </w: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32A1" w14:textId="295A7768" w:rsidR="00EE50E5" w:rsidRPr="00EE50E5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Krajowy/ międzynarodowy</w:t>
            </w: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C5FF" w14:textId="0EA3AC7F" w:rsidR="00EE50E5" w:rsidRPr="00EE50E5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Instytucja przyznająca</w:t>
            </w:r>
          </w:p>
        </w:tc>
      </w:tr>
      <w:tr w:rsidR="0070722F" w:rsidRPr="003A3B1E" w14:paraId="71FAA45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A774BD" w14:textId="47E9828F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lastRenderedPageBreak/>
              <w:t>1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82926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F70DF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DB39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644D0" w14:textId="38A28229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60F298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7FBA6E" w14:textId="6876BD29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6AD3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5F207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2B40E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FEE8B" w14:textId="36168970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57529F24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B81FFE" w14:textId="27D16063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F98B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16F8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62141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01CEE" w14:textId="1AEE06FE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B8672B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443E78" w14:textId="7E73C358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2F14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CF8E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E6AC0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44CE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C596C" w:rsidRPr="003A3B1E" w14:paraId="5760195E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17B00943" w14:textId="1F0B78DE" w:rsidR="005C596C" w:rsidRPr="004C21BA" w:rsidRDefault="004C21BA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  <w:bCs/>
              </w:rPr>
              <w:t xml:space="preserve">Wykaz konferencji – międzynarodowych i krajowych </w:t>
            </w:r>
            <w:r>
              <w:rPr>
                <w:rFonts w:cstheme="minorHAnsi"/>
                <w:b/>
                <w:bCs/>
              </w:rPr>
              <w:br/>
            </w:r>
            <w:r w:rsidRPr="004C21BA">
              <w:rPr>
                <w:rFonts w:cstheme="minorHAnsi"/>
                <w:b/>
                <w:bCs/>
              </w:rPr>
              <w:t>(z uwzględnieniem rodzaju udziału w konferencji – czynny, bierny)</w:t>
            </w:r>
          </w:p>
        </w:tc>
      </w:tr>
      <w:tr w:rsidR="0070722F" w:rsidRPr="003A3B1E" w14:paraId="0C3DDEB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BA16AC" w14:textId="67EDEF59" w:rsidR="004C21BA" w:rsidRPr="0070722F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B869B" w14:textId="20453FF0" w:rsidR="004C21BA" w:rsidRPr="0070722F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Tytuł wystąpienia/posteru</w:t>
            </w: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E66A" w14:textId="6C364B72" w:rsidR="004C21BA" w:rsidRPr="0070722F" w:rsidRDefault="004C21BA" w:rsidP="0070722F">
            <w:pPr>
              <w:spacing w:after="0"/>
              <w:jc w:val="center"/>
              <w:rPr>
                <w:rFonts w:cstheme="minorHAnsi"/>
                <w:b/>
              </w:rPr>
            </w:pPr>
            <w:r w:rsidRPr="0070722F">
              <w:rPr>
                <w:rFonts w:cstheme="minorHAnsi"/>
                <w:b/>
              </w:rPr>
              <w:t>Język wystąpienia/</w:t>
            </w:r>
            <w:r w:rsidR="0070722F" w:rsidRPr="0070722F">
              <w:rPr>
                <w:rFonts w:cstheme="minorHAnsi"/>
                <w:b/>
              </w:rPr>
              <w:t>p</w:t>
            </w:r>
            <w:r w:rsidRPr="0070722F">
              <w:rPr>
                <w:rFonts w:cstheme="minorHAnsi"/>
                <w:b/>
              </w:rPr>
              <w:t>osteru</w:t>
            </w: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F3EF5" w14:textId="005E160F" w:rsidR="004C21BA" w:rsidRPr="0070722F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Tytuł konferencji</w:t>
            </w: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F1DA9" w14:textId="64548F9F" w:rsidR="004C21BA" w:rsidRPr="0070722F" w:rsidRDefault="00FB224E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eastAsia="SimSun" w:cstheme="minorHAnsi"/>
                <w:b/>
                <w:kern w:val="2"/>
                <w:lang w:eastAsia="hi-IN" w:bidi="hi-IN"/>
              </w:rPr>
              <w:t>Udział czynny/bierny</w:t>
            </w: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49110" w14:textId="7FE6EB35" w:rsidR="004C21BA" w:rsidRPr="0070722F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Data</w:t>
            </w:r>
          </w:p>
        </w:tc>
      </w:tr>
      <w:tr w:rsidR="0070722F" w:rsidRPr="003A3B1E" w14:paraId="70780D25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C95EC65" w14:textId="6DB7E119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363F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D7DF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3657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08784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AB754" w14:textId="46E00B3E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47D917B2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89D3967" w14:textId="30BC1D03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56668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5B74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4968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F393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01316" w14:textId="2EAF1FD8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3D395150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6EE64C" w14:textId="266B7FD9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212D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B8D2B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91F2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DD42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5DB42" w14:textId="0378652D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69E1E8CF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8F167E" w14:textId="75BA8D6E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22482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64B7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CA59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A9A90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E9760" w14:textId="6FF22353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C596C" w:rsidRPr="003A3B1E" w14:paraId="72F7FB69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AF137D6" w14:textId="70C8C46D" w:rsidR="005C596C" w:rsidRPr="004C21BA" w:rsidRDefault="004C21BA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  <w:bCs/>
              </w:rPr>
              <w:t>Pozostałe dokonania i osiągnięcia naukowe</w:t>
            </w:r>
          </w:p>
        </w:tc>
      </w:tr>
      <w:tr w:rsidR="0070722F" w:rsidRPr="003A3B1E" w14:paraId="5ED73CE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74CFD9" w14:textId="49419C76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6C6BE" w14:textId="1BF61C80" w:rsidR="004C21BA" w:rsidRPr="004C21BA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Opis 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</w:t>
            </w:r>
            <w:r w:rsidRPr="004C21BA">
              <w:rPr>
                <w:rFonts w:cstheme="minorHAnsi"/>
                <w:b/>
              </w:rPr>
              <w:t>okonani</w:t>
            </w:r>
            <w:r>
              <w:rPr>
                <w:rFonts w:cstheme="minorHAnsi"/>
                <w:b/>
              </w:rPr>
              <w:t>a</w:t>
            </w:r>
            <w:r w:rsidRPr="004C21BA">
              <w:rPr>
                <w:rFonts w:cstheme="minorHAnsi"/>
                <w:b/>
              </w:rPr>
              <w:t>/osiągnięc</w:t>
            </w:r>
            <w:r>
              <w:rPr>
                <w:rFonts w:cstheme="minorHAnsi"/>
                <w:b/>
              </w:rPr>
              <w:t>ia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677" w14:textId="7216CAEE" w:rsidR="004C21BA" w:rsidRPr="004C21BA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</w:rPr>
              <w:t>Data</w:t>
            </w:r>
          </w:p>
        </w:tc>
      </w:tr>
      <w:tr w:rsidR="0070722F" w:rsidRPr="003A3B1E" w14:paraId="015347B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4761ED" w14:textId="566C71EF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11DE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480F1" w14:textId="40E78110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2891AA6B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F3F23E" w14:textId="6F26007A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4DE1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1283F" w14:textId="3E38BEC5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06951C39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4380D1" w14:textId="05145F0F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B9E67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1C9BC" w14:textId="23C7D4CE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868C05B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578B3F" w14:textId="26443955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C600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5A71C" w14:textId="35A3CF7D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33AD9C1B" w14:textId="62988CF7" w:rsidR="00D01309" w:rsidRDefault="00D01309" w:rsidP="00D01309">
      <w:pPr>
        <w:pStyle w:val="Akapitzlist"/>
        <w:jc w:val="both"/>
        <w:rPr>
          <w:sz w:val="24"/>
          <w:szCs w:val="24"/>
        </w:rPr>
      </w:pPr>
    </w:p>
    <w:p w14:paraId="63FD65C4" w14:textId="77777777" w:rsidR="004C21BA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FC209C3" w14:textId="77777777" w:rsidR="004C21BA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DCEEEC2" w14:textId="77777777" w:rsidR="004C21BA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7DC1DAAD" w14:textId="77777777" w:rsidR="004C21BA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145D3405" w14:textId="76AA4910" w:rsidR="00547B54" w:rsidRPr="003A3B1E" w:rsidRDefault="00547B54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56A164EE" w14:textId="4E2AF03C" w:rsidR="004C21BA" w:rsidRDefault="00547B54" w:rsidP="00547B54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podpis wnioskodawcy)</w:t>
      </w:r>
    </w:p>
    <w:p w14:paraId="604F1C9D" w14:textId="77777777" w:rsidR="004C21BA" w:rsidRDefault="004C21BA">
      <w:pPr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br w:type="page"/>
      </w:r>
    </w:p>
    <w:tbl>
      <w:tblPr>
        <w:tblW w:w="4981" w:type="pct"/>
        <w:jc w:val="center"/>
        <w:tblLook w:val="04A0" w:firstRow="1" w:lastRow="0" w:firstColumn="1" w:lastColumn="0" w:noHBand="0" w:noVBand="1"/>
      </w:tblPr>
      <w:tblGrid>
        <w:gridCol w:w="9028"/>
      </w:tblGrid>
      <w:tr w:rsidR="009A37ED" w:rsidRPr="003A3B1E" w14:paraId="2893FEDA" w14:textId="77777777" w:rsidTr="00506CE8">
        <w:trPr>
          <w:cantSplit/>
          <w:trHeight w:val="1083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103050AF" w14:textId="28BCDDD0" w:rsidR="009A37ED" w:rsidRPr="003A3B1E" w:rsidRDefault="00CB4E01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O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pini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a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 w:rsidR="000A42F6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Dziekana Wydziału UŁ</w:t>
            </w:r>
            <w:r w:rsidR="005C596C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*</w:t>
            </w:r>
            <w:r w:rsidR="008F58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/opinia Promotora**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 sprawie przyznania wyróżnienia</w:t>
            </w:r>
            <w:r w:rsidR="009A37ED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kandydatowi za działalność </w:t>
            </w:r>
            <w:r w:rsidR="00A0012D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doktorancką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 w:rsidR="009A37ED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a rzecz i dla dobra Uniwersytetu Łódzkiego</w:t>
            </w:r>
          </w:p>
        </w:tc>
      </w:tr>
      <w:tr w:rsidR="00CB4E01" w:rsidRPr="003A3B1E" w14:paraId="3BA1D9B9" w14:textId="77777777" w:rsidTr="006408D7">
        <w:trPr>
          <w:cantSplit/>
          <w:trHeight w:val="8974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825C275" w14:textId="46C4D05E" w:rsidR="00CB4E01" w:rsidRPr="003A3B1E" w:rsidRDefault="00CB4E01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19AD5A6B" w14:textId="43221A24" w:rsidR="008F58F7" w:rsidRDefault="005C596C" w:rsidP="00D0420C">
      <w:pPr>
        <w:suppressAutoHyphens/>
        <w:spacing w:after="0" w:line="240" w:lineRule="auto"/>
        <w:rPr>
          <w:i/>
          <w:iCs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</w:t>
      </w:r>
      <w:r w:rsidR="008F58F7" w:rsidRPr="00506CE8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 </w:t>
      </w:r>
      <w:r w:rsidR="008F58F7">
        <w:rPr>
          <w:rFonts w:ascii="Calibri" w:eastAsia="SimSun" w:hAnsi="Calibri" w:cs="Calibri"/>
          <w:i/>
          <w:iCs/>
          <w:kern w:val="2"/>
          <w:lang w:eastAsia="hi-IN" w:bidi="hi-IN"/>
        </w:rPr>
        <w:t>na którym zatrudniony jest</w:t>
      </w:r>
      <w:r w:rsidR="008F58F7" w:rsidRPr="00074BFF">
        <w:rPr>
          <w:i/>
          <w:iCs/>
        </w:rPr>
        <w:t xml:space="preserve"> promot</w:t>
      </w:r>
      <w:r w:rsidR="008F58F7">
        <w:rPr>
          <w:i/>
          <w:iCs/>
        </w:rPr>
        <w:t>or doktoranta w przypadku uczestników studiów doktoranckich</w:t>
      </w:r>
    </w:p>
    <w:p w14:paraId="2A727817" w14:textId="77777777" w:rsidR="008F58F7" w:rsidRPr="00824C68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  <w:r w:rsidRPr="00824C68">
        <w:rPr>
          <w:rFonts w:ascii="Calibri" w:eastAsia="SimSun" w:hAnsi="Calibri" w:cs="Calibri"/>
          <w:i/>
          <w:iCs/>
          <w:kern w:val="2"/>
          <w:lang w:eastAsia="hi-IN" w:bidi="hi-IN"/>
        </w:rPr>
        <w:t>** w przypadku uczestników szkół doktorskich</w:t>
      </w:r>
    </w:p>
    <w:p w14:paraId="0475CD32" w14:textId="77777777" w:rsidR="008F58F7" w:rsidRDefault="008F58F7" w:rsidP="00D0420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364DAB8A" w14:textId="77777777" w:rsidR="008F58F7" w:rsidRDefault="008F58F7" w:rsidP="00D0420C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  <w:lang w:eastAsia="hi-IN" w:bidi="hi-IN"/>
        </w:rPr>
      </w:pPr>
    </w:p>
    <w:p w14:paraId="5CBAA5B2" w14:textId="6327E1B7" w:rsidR="008F58F7" w:rsidRPr="003A3B1E" w:rsidRDefault="007169E6" w:rsidP="007169E6">
      <w:pPr>
        <w:suppressAutoHyphens/>
        <w:spacing w:after="0" w:line="240" w:lineRule="auto"/>
        <w:ind w:left="424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>……………….</w:t>
      </w:r>
      <w:r w:rsidR="008F58F7">
        <w:rPr>
          <w:rFonts w:ascii="Calibri" w:eastAsia="SimSun" w:hAnsi="Calibri" w:cs="Calibri"/>
          <w:kern w:val="2"/>
          <w:lang w:eastAsia="hi-IN" w:bidi="hi-IN"/>
        </w:rPr>
        <w:t xml:space="preserve"> …....</w:t>
      </w:r>
      <w:r w:rsidR="008F58F7"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 w:rsidR="008F58F7">
        <w:rPr>
          <w:rFonts w:ascii="Calibri" w:eastAsia="SimSun" w:hAnsi="Calibri" w:cs="Calibri"/>
          <w:kern w:val="2"/>
          <w:lang w:eastAsia="hi-IN" w:bidi="hi-IN"/>
        </w:rPr>
        <w:t>………….</w:t>
      </w:r>
    </w:p>
    <w:p w14:paraId="7F739253" w14:textId="77777777" w:rsidR="008F58F7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t xml:space="preserve">                                                                                         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(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pieczęć i 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podpis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 Dziekana Wydziału</w:t>
      </w:r>
      <w:r w:rsidRPr="00CB4E01">
        <w:rPr>
          <w:rFonts w:ascii="Calibri" w:eastAsia="SimSun" w:hAnsi="Calibri" w:cs="Calibri"/>
          <w:i/>
          <w:kern w:val="2"/>
          <w:lang w:eastAsia="hi-IN" w:bidi="hi-IN"/>
        </w:rPr>
        <w:t xml:space="preserve"> UŁ</w:t>
      </w:r>
      <w:r>
        <w:rPr>
          <w:rFonts w:ascii="Calibri" w:eastAsia="SimSun" w:hAnsi="Calibri" w:cs="Calibri"/>
          <w:i/>
          <w:kern w:val="2"/>
          <w:lang w:eastAsia="hi-IN" w:bidi="hi-IN"/>
        </w:rPr>
        <w:t>/</w:t>
      </w:r>
      <w:r w:rsidRPr="008F58F7">
        <w:rPr>
          <w:rFonts w:ascii="Calibri" w:eastAsia="SimSun" w:hAnsi="Calibri" w:cs="Calibri"/>
          <w:i/>
          <w:iCs/>
          <w:kern w:val="2"/>
          <w:lang w:eastAsia="hi-IN" w:bidi="hi-IN"/>
        </w:rPr>
        <w:t>Promotora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5CB3D96B" w14:textId="77777777" w:rsidR="008F58F7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</w:p>
    <w:p w14:paraId="69F717C1" w14:textId="77777777" w:rsidR="008F58F7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58CDB111" w14:textId="77777777" w:rsidR="00C10082" w:rsidRDefault="00C10082" w:rsidP="00C10082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t>Popieram/nie popieram (niewłaściwe skreślić)</w:t>
      </w:r>
    </w:p>
    <w:p w14:paraId="660EB6C2" w14:textId="77777777" w:rsidR="00C10082" w:rsidRDefault="00C10082" w:rsidP="00C10082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</w:r>
      <w:r>
        <w:rPr>
          <w:rFonts w:ascii="Calibri" w:eastAsia="SimSun" w:hAnsi="Calibri" w:cs="Calibri"/>
          <w:i/>
          <w:kern w:val="2"/>
          <w:lang w:eastAsia="hi-IN" w:bidi="hi-IN"/>
        </w:rPr>
        <w:tab/>
        <w:t>………………………………………………………………………………….</w:t>
      </w:r>
    </w:p>
    <w:p w14:paraId="5D862BA8" w14:textId="77777777" w:rsidR="00C10082" w:rsidRDefault="00C10082" w:rsidP="00C10082">
      <w:pPr>
        <w:ind w:left="424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t xml:space="preserve">       (pieczęć i 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podpis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 Dyrektora Szkoły Doktorskiej)**</w:t>
      </w:r>
    </w:p>
    <w:p w14:paraId="7F45BD8B" w14:textId="77777777" w:rsidR="00C10082" w:rsidRDefault="00C10082" w:rsidP="00C10082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  <w:lang w:eastAsia="hi-IN" w:bidi="hi-IN"/>
        </w:rPr>
      </w:pPr>
    </w:p>
    <w:p w14:paraId="318584D1" w14:textId="77777777" w:rsidR="00C10082" w:rsidRPr="00824C68" w:rsidRDefault="00C10082" w:rsidP="00C10082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  <w:r w:rsidRPr="00824C68">
        <w:rPr>
          <w:rFonts w:ascii="Calibri" w:eastAsia="SimSun" w:hAnsi="Calibri" w:cs="Calibri"/>
          <w:i/>
          <w:iCs/>
          <w:kern w:val="2"/>
          <w:lang w:eastAsia="hi-IN" w:bidi="hi-IN"/>
        </w:rPr>
        <w:t>** w przypadku uczestników szkół doktorskich</w:t>
      </w:r>
    </w:p>
    <w:p w14:paraId="0B6EB305" w14:textId="6261B0EF" w:rsidR="008F58F7" w:rsidRPr="00824C68" w:rsidRDefault="008F58F7" w:rsidP="008F58F7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839"/>
        <w:gridCol w:w="7131"/>
      </w:tblGrid>
      <w:tr w:rsidR="00DD3B6B" w:rsidRPr="003A3B1E" w14:paraId="24CB7D6C" w14:textId="77777777" w:rsidTr="00DD3B6B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474D0BA6" w14:textId="77777777" w:rsidR="00DD3B6B" w:rsidRPr="003A3B1E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ykaz załączników do wniosku</w:t>
            </w:r>
          </w:p>
          <w:p w14:paraId="71C4C521" w14:textId="0A8FCE2C" w:rsidR="00DD3B6B" w:rsidRPr="003A3B1E" w:rsidRDefault="000A42F6" w:rsidP="008A15FA">
            <w:pPr>
              <w:suppressAutoHyphens/>
              <w:spacing w:after="0" w:line="276" w:lineRule="auto"/>
              <w:jc w:val="center"/>
              <w:rPr>
                <w:rFonts w:ascii="Calibri" w:eastAsia="SimSun" w:hAnsi="Calibri" w:cs="Calibri"/>
                <w:kern w:val="2"/>
                <w:lang w:eastAsia="hi-IN" w:bidi="hi-IN"/>
              </w:rPr>
            </w:pPr>
            <w:r w:rsidRPr="004C4E34">
              <w:rPr>
                <w:rFonts w:eastAsia="SimSun" w:cstheme="minorHAnsi"/>
                <w:bCs/>
                <w:kern w:val="2"/>
                <w:lang w:eastAsia="hi-IN" w:bidi="hi-IN"/>
              </w:rPr>
              <w:t>(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>uzasadnienie przyznania wyróżnienia w odniesieniu do wykazanych aktywności/osiągnięć,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br/>
              <w:t>opinie i zaświadczenia/</w:t>
            </w:r>
            <w:r w:rsidRPr="004C4E34">
              <w:rPr>
                <w:rFonts w:eastAsia="SimSun" w:cstheme="minorHAnsi"/>
                <w:bCs/>
                <w:kern w:val="2"/>
                <w:lang w:eastAsia="hi-IN" w:bidi="hi-IN"/>
              </w:rPr>
              <w:t xml:space="preserve">kserokopie dokumentów 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potwierdzające wykazane przez </w:t>
            </w:r>
            <w:r w:rsidR="00F64436">
              <w:rPr>
                <w:rFonts w:eastAsia="SimSun" w:cstheme="minorHAnsi"/>
                <w:kern w:val="2"/>
                <w:lang w:eastAsia="hi-IN" w:bidi="hi-IN"/>
              </w:rPr>
              <w:t>doktora</w:t>
            </w:r>
            <w:r w:rsidR="00165ECC">
              <w:rPr>
                <w:rFonts w:eastAsia="SimSun" w:cstheme="minorHAnsi"/>
                <w:kern w:val="2"/>
                <w:lang w:eastAsia="hi-IN" w:bidi="hi-IN"/>
              </w:rPr>
              <w:t>nta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 aktywności/osiągnięcia, </w:t>
            </w:r>
            <w:r w:rsidRPr="004C4E34">
              <w:rPr>
                <w:rFonts w:cstheme="minorHAnsi"/>
              </w:rPr>
              <w:t>kserokopie pierwszych stron publikacji naukowych i innych materiałów dokumentujących dorobek naukowy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>)</w:t>
            </w:r>
          </w:p>
        </w:tc>
      </w:tr>
      <w:tr w:rsidR="00DD3B6B" w:rsidRPr="003A3B1E" w14:paraId="24E0A18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94CD4" w14:textId="15098415" w:rsidR="00DD3B6B" w:rsidRPr="00DD3B6B" w:rsidRDefault="00DD3B6B" w:rsidP="00DD3B6B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76A95" w14:textId="1BD27117" w:rsidR="00DD3B6B" w:rsidRPr="003A3B1E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DD3B6B" w:rsidRPr="003A3B1E" w14:paraId="2B1AF9B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05C03" w14:textId="32A83B1C" w:rsidR="00DD3B6B" w:rsidRPr="00DD3B6B" w:rsidRDefault="00DD3B6B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0C7B9" w14:textId="212370F0" w:rsidR="00DD3B6B" w:rsidRPr="003A3B1E" w:rsidRDefault="00DD3B6B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DD3B6B" w:rsidRPr="003A3B1E" w14:paraId="5E4E61F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9D5D4" w14:textId="5F3C1DFE" w:rsidR="00DD3B6B" w:rsidRPr="00DD3B6B" w:rsidRDefault="00DD3B6B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9F44F" w14:textId="2D37DA98" w:rsidR="00DD3B6B" w:rsidRPr="003A3B1E" w:rsidRDefault="00DD3B6B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F43744" w:rsidRPr="003A3B1E" w14:paraId="7DFF5E4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5017B" w14:textId="15440D76" w:rsidR="00F43744" w:rsidRPr="00DD3B6B" w:rsidRDefault="00F43744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…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6C6A3" w14:textId="77777777" w:rsidR="00F43744" w:rsidRPr="003A3B1E" w:rsidRDefault="00F43744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7CDCEEDD" w14:textId="489745C8" w:rsidR="009A37ED" w:rsidRDefault="009A37ED" w:rsidP="00DD3B6B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6E5CD734" w14:textId="0C8DCCF5" w:rsidR="00F43744" w:rsidRDefault="00F43744" w:rsidP="00DD3B6B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106"/>
        <w:gridCol w:w="2433"/>
        <w:gridCol w:w="2431"/>
      </w:tblGrid>
      <w:tr w:rsidR="00F43744" w:rsidRPr="003A3B1E" w14:paraId="261EF367" w14:textId="77777777" w:rsidTr="00506CE8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969A813" w14:textId="3AFF943B" w:rsidR="00F43744" w:rsidRPr="00506CE8" w:rsidRDefault="00F43744" w:rsidP="00F4374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 xml:space="preserve">DECYZJA PROREKTORA </w:t>
            </w:r>
            <w:r w:rsidR="00506CE8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 xml:space="preserve">UŁ </w:t>
            </w:r>
          </w:p>
          <w:p w14:paraId="60513303" w14:textId="3D90D1EB" w:rsidR="00F43744" w:rsidRPr="003A3B1E" w:rsidRDefault="00F43744" w:rsidP="00F43744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06CE8" w:rsidRPr="003A3B1E" w14:paraId="3E4D7D85" w14:textId="77777777" w:rsidTr="00506CE8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E6C69" w14:textId="38918D70" w:rsidR="00506CE8" w:rsidRPr="003A3B1E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YRÓŻNIENIE PRZYZNAJĘ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1D235" w14:textId="4421CCC4" w:rsidR="00506CE8" w:rsidRPr="003A3B1E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TAK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6CAC3" w14:textId="649E718E" w:rsidR="00506CE8" w:rsidRPr="003A3B1E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IE</w:t>
            </w:r>
          </w:p>
        </w:tc>
      </w:tr>
      <w:tr w:rsidR="00506CE8" w:rsidRPr="003A3B1E" w14:paraId="0F32C33E" w14:textId="77777777" w:rsidTr="00506CE8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76A9715" w14:textId="5574FCA5" w:rsidR="00506CE8" w:rsidRPr="00506CE8" w:rsidRDefault="00506CE8" w:rsidP="00506CE8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>* niewłaściwe skreślić</w:t>
            </w:r>
          </w:p>
        </w:tc>
      </w:tr>
    </w:tbl>
    <w:p w14:paraId="225D18AC" w14:textId="4F46535E" w:rsidR="00F43744" w:rsidRDefault="00F43744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p w14:paraId="5923E116" w14:textId="77777777" w:rsidR="00B0172C" w:rsidRDefault="00B0172C" w:rsidP="009141EE">
      <w:pPr>
        <w:suppressAutoHyphens/>
        <w:spacing w:after="0" w:line="240" w:lineRule="auto"/>
        <w:ind w:left="4962" w:firstLine="708"/>
        <w:rPr>
          <w:sz w:val="24"/>
          <w:szCs w:val="24"/>
        </w:rPr>
      </w:pPr>
    </w:p>
    <w:p w14:paraId="7144EF5C" w14:textId="53B17009" w:rsidR="009141EE" w:rsidRPr="003A3B1E" w:rsidRDefault="009141EE" w:rsidP="009141EE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    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7C9F8492" w14:textId="25F1A4B8" w:rsidR="009141EE" w:rsidRPr="003A3B1E" w:rsidRDefault="009141EE" w:rsidP="009141EE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</w:t>
      </w:r>
      <w:bookmarkStart w:id="1" w:name="_Hlk74657289"/>
      <w:r w:rsidRPr="00B0172C">
        <w:rPr>
          <w:rFonts w:ascii="Calibri" w:eastAsia="SimSun" w:hAnsi="Calibri" w:cs="Calibri"/>
          <w:i/>
          <w:kern w:val="2"/>
          <w:lang w:eastAsia="hi-IN" w:bidi="hi-IN"/>
        </w:rPr>
        <w:t xml:space="preserve">pieczęć i podpis </w:t>
      </w:r>
      <w:bookmarkStart w:id="2" w:name="_Hlk74657212"/>
      <w:r w:rsidR="0061323B" w:rsidRPr="00B0172C">
        <w:rPr>
          <w:i/>
        </w:rPr>
        <w:t xml:space="preserve">Prorektora właściwego ds. </w:t>
      </w:r>
      <w:r w:rsidR="00F64436">
        <w:rPr>
          <w:i/>
        </w:rPr>
        <w:t xml:space="preserve">doktorantów </w:t>
      </w:r>
      <w:r w:rsidRPr="00B0172C">
        <w:rPr>
          <w:rFonts w:ascii="Calibri" w:eastAsia="SimSun" w:hAnsi="Calibri" w:cs="Calibri"/>
          <w:i/>
          <w:kern w:val="2"/>
          <w:lang w:eastAsia="hi-IN" w:bidi="hi-IN"/>
        </w:rPr>
        <w:t>UŁ</w:t>
      </w:r>
      <w:bookmarkEnd w:id="1"/>
      <w:bookmarkEnd w:id="2"/>
      <w:r w:rsidRPr="003A3B1E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2C4BC157" w14:textId="77777777" w:rsidR="009141EE" w:rsidRPr="00906A75" w:rsidRDefault="009141EE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sectPr w:rsidR="009141EE" w:rsidRPr="00906A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CD23F" w14:textId="77777777" w:rsidR="00500E3B" w:rsidRDefault="00500E3B" w:rsidP="00906A75">
      <w:pPr>
        <w:spacing w:after="0" w:line="240" w:lineRule="auto"/>
      </w:pPr>
      <w:r>
        <w:separator/>
      </w:r>
    </w:p>
  </w:endnote>
  <w:endnote w:type="continuationSeparator" w:id="0">
    <w:p w14:paraId="37F17693" w14:textId="77777777" w:rsidR="00500E3B" w:rsidRDefault="00500E3B" w:rsidP="0090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45CF2" w14:textId="77777777" w:rsidR="00500E3B" w:rsidRDefault="00500E3B" w:rsidP="00906A75">
      <w:pPr>
        <w:spacing w:after="0" w:line="240" w:lineRule="auto"/>
      </w:pPr>
      <w:r>
        <w:separator/>
      </w:r>
    </w:p>
  </w:footnote>
  <w:footnote w:type="continuationSeparator" w:id="0">
    <w:p w14:paraId="46CB5729" w14:textId="77777777" w:rsidR="00500E3B" w:rsidRDefault="00500E3B" w:rsidP="00906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360958">
    <w:abstractNumId w:val="4"/>
  </w:num>
  <w:num w:numId="2" w16cid:durableId="1862352833">
    <w:abstractNumId w:val="2"/>
  </w:num>
  <w:num w:numId="3" w16cid:durableId="1532763756">
    <w:abstractNumId w:val="0"/>
  </w:num>
  <w:num w:numId="4" w16cid:durableId="1462528894">
    <w:abstractNumId w:val="3"/>
  </w:num>
  <w:num w:numId="5" w16cid:durableId="4667474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23DD3"/>
    <w:rsid w:val="00030997"/>
    <w:rsid w:val="000975E2"/>
    <w:rsid w:val="000A42F6"/>
    <w:rsid w:val="00165ECC"/>
    <w:rsid w:val="001F2088"/>
    <w:rsid w:val="002173A7"/>
    <w:rsid w:val="002365D0"/>
    <w:rsid w:val="003066B3"/>
    <w:rsid w:val="003116CB"/>
    <w:rsid w:val="0033266A"/>
    <w:rsid w:val="003E0711"/>
    <w:rsid w:val="004C21BA"/>
    <w:rsid w:val="00500E3B"/>
    <w:rsid w:val="00506CE8"/>
    <w:rsid w:val="00547B54"/>
    <w:rsid w:val="005B600E"/>
    <w:rsid w:val="005C596C"/>
    <w:rsid w:val="005E68FF"/>
    <w:rsid w:val="0061323B"/>
    <w:rsid w:val="006408D7"/>
    <w:rsid w:val="00652CD4"/>
    <w:rsid w:val="0066151E"/>
    <w:rsid w:val="00672323"/>
    <w:rsid w:val="0070722F"/>
    <w:rsid w:val="007169E6"/>
    <w:rsid w:val="00723B8A"/>
    <w:rsid w:val="007B2FF7"/>
    <w:rsid w:val="008063C4"/>
    <w:rsid w:val="00826CA5"/>
    <w:rsid w:val="008A15FA"/>
    <w:rsid w:val="008D48D9"/>
    <w:rsid w:val="008F58F7"/>
    <w:rsid w:val="00906A75"/>
    <w:rsid w:val="009141EE"/>
    <w:rsid w:val="0094161D"/>
    <w:rsid w:val="009A37ED"/>
    <w:rsid w:val="009B330D"/>
    <w:rsid w:val="009C5C74"/>
    <w:rsid w:val="009D2BFE"/>
    <w:rsid w:val="00A0012D"/>
    <w:rsid w:val="00A95BF1"/>
    <w:rsid w:val="00B0043D"/>
    <w:rsid w:val="00B0172C"/>
    <w:rsid w:val="00B1474C"/>
    <w:rsid w:val="00B3046F"/>
    <w:rsid w:val="00B31AB8"/>
    <w:rsid w:val="00BC51FF"/>
    <w:rsid w:val="00C10082"/>
    <w:rsid w:val="00C41B4F"/>
    <w:rsid w:val="00CB4E01"/>
    <w:rsid w:val="00D01309"/>
    <w:rsid w:val="00D3123B"/>
    <w:rsid w:val="00DA51B6"/>
    <w:rsid w:val="00DD3B6B"/>
    <w:rsid w:val="00E135A3"/>
    <w:rsid w:val="00E6789B"/>
    <w:rsid w:val="00E816CC"/>
    <w:rsid w:val="00EA2934"/>
    <w:rsid w:val="00EA4676"/>
    <w:rsid w:val="00EE50E5"/>
    <w:rsid w:val="00EF075A"/>
    <w:rsid w:val="00F419F1"/>
    <w:rsid w:val="00F43744"/>
    <w:rsid w:val="00F64436"/>
    <w:rsid w:val="00FA0050"/>
    <w:rsid w:val="00FA3995"/>
    <w:rsid w:val="00FB224E"/>
    <w:rsid w:val="00FD64C4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37E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6A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6A75"/>
  </w:style>
  <w:style w:type="paragraph" w:styleId="Stopka">
    <w:name w:val="footer"/>
    <w:basedOn w:val="Normalny"/>
    <w:link w:val="Stopka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6A75"/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Wyrnieniedelikatne">
    <w:name w:val="Subtle Emphasis"/>
    <w:basedOn w:val="Domylnaczcionkaakapitu"/>
    <w:uiPriority w:val="19"/>
    <w:qFormat/>
    <w:rsid w:val="00C41B4F"/>
    <w:rPr>
      <w:i/>
      <w:iCs/>
      <w:color w:val="404040" w:themeColor="text1" w:themeTint="BF"/>
    </w:rPr>
  </w:style>
  <w:style w:type="paragraph" w:styleId="Poprawka">
    <w:name w:val="Revision"/>
    <w:hidden/>
    <w:uiPriority w:val="99"/>
    <w:semiHidden/>
    <w:rsid w:val="008F58F7"/>
    <w:pPr>
      <w:spacing w:after="0" w:line="240" w:lineRule="auto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58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F58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10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Renata Pietruszka</cp:lastModifiedBy>
  <cp:revision>9</cp:revision>
  <dcterms:created xsi:type="dcterms:W3CDTF">2023-09-20T09:44:00Z</dcterms:created>
  <dcterms:modified xsi:type="dcterms:W3CDTF">2023-09-29T16:12:00Z</dcterms:modified>
</cp:coreProperties>
</file>